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0619F" w:rsidRDefault="0020619F">
      <w:pPr>
        <w:rPr>
          <w:rFonts w:ascii="Times New Roman" w:hAnsi="Times New Roman" w:cs="Times New Roman"/>
          <w:sz w:val="36"/>
          <w:szCs w:val="36"/>
        </w:rPr>
      </w:pPr>
    </w:p>
    <w:p w:rsidR="00C90497" w:rsidRPr="0020619F" w:rsidRDefault="0020619F">
      <w:pPr>
        <w:rPr>
          <w:rFonts w:ascii="Times New Roman" w:hAnsi="Times New Roman" w:cs="Times New Roman"/>
          <w:sz w:val="36"/>
          <w:szCs w:val="36"/>
        </w:rPr>
      </w:pPr>
      <w:r w:rsidRPr="0020619F">
        <w:rPr>
          <w:rFonts w:ascii="Times New Roman" w:hAnsi="Times New Roman" w:cs="Times New Roman"/>
          <w:sz w:val="36"/>
          <w:szCs w:val="36"/>
        </w:rPr>
        <w:t>Pool Drive by Justdial Limited scheduled at JNTUA on 14th July 2018 is postponed</w:t>
      </w:r>
    </w:p>
    <w:sectPr w:rsidR="00C90497" w:rsidRPr="0020619F" w:rsidSect="00C904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8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7UwszC2NDS1tDQxNLRQ0lEKTi0uzszPAykwrAUAz0M5aywAAAA="/>
  </w:docVars>
  <w:rsids>
    <w:rsidRoot w:val="0020619F"/>
    <w:rsid w:val="00000AFF"/>
    <w:rsid w:val="00002D5B"/>
    <w:rsid w:val="00003D75"/>
    <w:rsid w:val="000106EE"/>
    <w:rsid w:val="00040C7C"/>
    <w:rsid w:val="00042ACE"/>
    <w:rsid w:val="00043A12"/>
    <w:rsid w:val="00045ACB"/>
    <w:rsid w:val="0005125C"/>
    <w:rsid w:val="00066882"/>
    <w:rsid w:val="000744B6"/>
    <w:rsid w:val="00076C3E"/>
    <w:rsid w:val="000776FA"/>
    <w:rsid w:val="0007777C"/>
    <w:rsid w:val="00082B24"/>
    <w:rsid w:val="00082F5F"/>
    <w:rsid w:val="00082FBB"/>
    <w:rsid w:val="000868C4"/>
    <w:rsid w:val="00093161"/>
    <w:rsid w:val="000933F7"/>
    <w:rsid w:val="00093ABE"/>
    <w:rsid w:val="000961D3"/>
    <w:rsid w:val="000A28BE"/>
    <w:rsid w:val="000A3BC5"/>
    <w:rsid w:val="000A4311"/>
    <w:rsid w:val="000B442E"/>
    <w:rsid w:val="000C0319"/>
    <w:rsid w:val="000C07B4"/>
    <w:rsid w:val="000C2384"/>
    <w:rsid w:val="000C39A8"/>
    <w:rsid w:val="000C74DD"/>
    <w:rsid w:val="000C7522"/>
    <w:rsid w:val="000D1A4E"/>
    <w:rsid w:val="000D52A6"/>
    <w:rsid w:val="000D701A"/>
    <w:rsid w:val="000E2C74"/>
    <w:rsid w:val="000E4D79"/>
    <w:rsid w:val="000E5746"/>
    <w:rsid w:val="000F2D43"/>
    <w:rsid w:val="000F4CD1"/>
    <w:rsid w:val="001033E1"/>
    <w:rsid w:val="0011242B"/>
    <w:rsid w:val="001228C5"/>
    <w:rsid w:val="00125B5F"/>
    <w:rsid w:val="00145C79"/>
    <w:rsid w:val="00152340"/>
    <w:rsid w:val="00153334"/>
    <w:rsid w:val="00170793"/>
    <w:rsid w:val="001720B0"/>
    <w:rsid w:val="001905CA"/>
    <w:rsid w:val="00192BFC"/>
    <w:rsid w:val="00195180"/>
    <w:rsid w:val="001969A1"/>
    <w:rsid w:val="001A339C"/>
    <w:rsid w:val="001A6802"/>
    <w:rsid w:val="001A760D"/>
    <w:rsid w:val="001B3984"/>
    <w:rsid w:val="001B7C5C"/>
    <w:rsid w:val="001C3578"/>
    <w:rsid w:val="001C727D"/>
    <w:rsid w:val="001D16C0"/>
    <w:rsid w:val="001E1023"/>
    <w:rsid w:val="001F05B9"/>
    <w:rsid w:val="001F7F8D"/>
    <w:rsid w:val="0020619F"/>
    <w:rsid w:val="0021017C"/>
    <w:rsid w:val="00211DF9"/>
    <w:rsid w:val="00214097"/>
    <w:rsid w:val="00217E00"/>
    <w:rsid w:val="00220FDE"/>
    <w:rsid w:val="002304EC"/>
    <w:rsid w:val="00232204"/>
    <w:rsid w:val="00232CE0"/>
    <w:rsid w:val="002336AF"/>
    <w:rsid w:val="00233826"/>
    <w:rsid w:val="0024021A"/>
    <w:rsid w:val="002417EC"/>
    <w:rsid w:val="002524BE"/>
    <w:rsid w:val="00254799"/>
    <w:rsid w:val="00255FA6"/>
    <w:rsid w:val="00256142"/>
    <w:rsid w:val="0025743F"/>
    <w:rsid w:val="002616F4"/>
    <w:rsid w:val="0026232A"/>
    <w:rsid w:val="00270157"/>
    <w:rsid w:val="00272A3C"/>
    <w:rsid w:val="00290686"/>
    <w:rsid w:val="002948B5"/>
    <w:rsid w:val="002A6174"/>
    <w:rsid w:val="002B1C95"/>
    <w:rsid w:val="002C2C23"/>
    <w:rsid w:val="002C7122"/>
    <w:rsid w:val="002D04E4"/>
    <w:rsid w:val="002D1AD7"/>
    <w:rsid w:val="002E298E"/>
    <w:rsid w:val="002E3CED"/>
    <w:rsid w:val="002E5F19"/>
    <w:rsid w:val="002F0AD7"/>
    <w:rsid w:val="00301C1E"/>
    <w:rsid w:val="00302E39"/>
    <w:rsid w:val="00303651"/>
    <w:rsid w:val="0031104A"/>
    <w:rsid w:val="0031480A"/>
    <w:rsid w:val="0031534B"/>
    <w:rsid w:val="00323C68"/>
    <w:rsid w:val="0032647D"/>
    <w:rsid w:val="00327099"/>
    <w:rsid w:val="003349E3"/>
    <w:rsid w:val="0033705A"/>
    <w:rsid w:val="00343C36"/>
    <w:rsid w:val="00346572"/>
    <w:rsid w:val="003513C9"/>
    <w:rsid w:val="00356ADC"/>
    <w:rsid w:val="003618A3"/>
    <w:rsid w:val="003703DF"/>
    <w:rsid w:val="003712F0"/>
    <w:rsid w:val="00372C2C"/>
    <w:rsid w:val="0037313F"/>
    <w:rsid w:val="00373C12"/>
    <w:rsid w:val="00381C90"/>
    <w:rsid w:val="0038561B"/>
    <w:rsid w:val="00390514"/>
    <w:rsid w:val="0039226A"/>
    <w:rsid w:val="00393910"/>
    <w:rsid w:val="003A04DD"/>
    <w:rsid w:val="003A7182"/>
    <w:rsid w:val="003B21EF"/>
    <w:rsid w:val="003C6265"/>
    <w:rsid w:val="003D4BB8"/>
    <w:rsid w:val="003E3103"/>
    <w:rsid w:val="003E5499"/>
    <w:rsid w:val="003F0415"/>
    <w:rsid w:val="003F2736"/>
    <w:rsid w:val="003F5853"/>
    <w:rsid w:val="00400756"/>
    <w:rsid w:val="00401087"/>
    <w:rsid w:val="004033E1"/>
    <w:rsid w:val="00404035"/>
    <w:rsid w:val="00404FDB"/>
    <w:rsid w:val="00412063"/>
    <w:rsid w:val="00415304"/>
    <w:rsid w:val="0042131C"/>
    <w:rsid w:val="00421D8B"/>
    <w:rsid w:val="004254A8"/>
    <w:rsid w:val="0044731B"/>
    <w:rsid w:val="00447999"/>
    <w:rsid w:val="00462F6A"/>
    <w:rsid w:val="004649A9"/>
    <w:rsid w:val="0048114C"/>
    <w:rsid w:val="004843D8"/>
    <w:rsid w:val="00493F50"/>
    <w:rsid w:val="004B77D2"/>
    <w:rsid w:val="004C2156"/>
    <w:rsid w:val="004C43C1"/>
    <w:rsid w:val="004C7133"/>
    <w:rsid w:val="004D02C4"/>
    <w:rsid w:val="004E1BF9"/>
    <w:rsid w:val="004E2736"/>
    <w:rsid w:val="004F5A8A"/>
    <w:rsid w:val="004F614C"/>
    <w:rsid w:val="0050419D"/>
    <w:rsid w:val="005079D3"/>
    <w:rsid w:val="005119E3"/>
    <w:rsid w:val="00513101"/>
    <w:rsid w:val="005143BA"/>
    <w:rsid w:val="00515A4F"/>
    <w:rsid w:val="00517390"/>
    <w:rsid w:val="005304C7"/>
    <w:rsid w:val="00533F1D"/>
    <w:rsid w:val="005346B9"/>
    <w:rsid w:val="005372A7"/>
    <w:rsid w:val="00537A88"/>
    <w:rsid w:val="00537F59"/>
    <w:rsid w:val="00554DEE"/>
    <w:rsid w:val="00557E6E"/>
    <w:rsid w:val="005653A1"/>
    <w:rsid w:val="00581D6E"/>
    <w:rsid w:val="00585AA7"/>
    <w:rsid w:val="00587D12"/>
    <w:rsid w:val="00587D24"/>
    <w:rsid w:val="00591120"/>
    <w:rsid w:val="00591215"/>
    <w:rsid w:val="005926D8"/>
    <w:rsid w:val="00592786"/>
    <w:rsid w:val="00594788"/>
    <w:rsid w:val="005971D9"/>
    <w:rsid w:val="005A0004"/>
    <w:rsid w:val="005B01E2"/>
    <w:rsid w:val="005B0D58"/>
    <w:rsid w:val="005B183B"/>
    <w:rsid w:val="005E2928"/>
    <w:rsid w:val="005F26F4"/>
    <w:rsid w:val="005F482D"/>
    <w:rsid w:val="005F69A9"/>
    <w:rsid w:val="0060790E"/>
    <w:rsid w:val="00611C5E"/>
    <w:rsid w:val="00613EA6"/>
    <w:rsid w:val="00636C51"/>
    <w:rsid w:val="006378FA"/>
    <w:rsid w:val="006420DF"/>
    <w:rsid w:val="00646081"/>
    <w:rsid w:val="006471A3"/>
    <w:rsid w:val="006476D7"/>
    <w:rsid w:val="00647852"/>
    <w:rsid w:val="00652952"/>
    <w:rsid w:val="00654F91"/>
    <w:rsid w:val="00655AA0"/>
    <w:rsid w:val="0066183E"/>
    <w:rsid w:val="00672693"/>
    <w:rsid w:val="00675F01"/>
    <w:rsid w:val="006776BB"/>
    <w:rsid w:val="00692A56"/>
    <w:rsid w:val="00694866"/>
    <w:rsid w:val="006A4173"/>
    <w:rsid w:val="006A7384"/>
    <w:rsid w:val="006B3AC8"/>
    <w:rsid w:val="006B44FD"/>
    <w:rsid w:val="006B50CE"/>
    <w:rsid w:val="006C4EB3"/>
    <w:rsid w:val="006D0510"/>
    <w:rsid w:val="006D7D98"/>
    <w:rsid w:val="006E1879"/>
    <w:rsid w:val="00710473"/>
    <w:rsid w:val="007123F9"/>
    <w:rsid w:val="00716A3D"/>
    <w:rsid w:val="00717878"/>
    <w:rsid w:val="00727E3C"/>
    <w:rsid w:val="0074168D"/>
    <w:rsid w:val="00751481"/>
    <w:rsid w:val="0075233C"/>
    <w:rsid w:val="007601C9"/>
    <w:rsid w:val="007605B4"/>
    <w:rsid w:val="0076414D"/>
    <w:rsid w:val="0076656D"/>
    <w:rsid w:val="00767B33"/>
    <w:rsid w:val="007807C5"/>
    <w:rsid w:val="00782274"/>
    <w:rsid w:val="0078307A"/>
    <w:rsid w:val="00790E1C"/>
    <w:rsid w:val="00792BF8"/>
    <w:rsid w:val="007939E9"/>
    <w:rsid w:val="007A6710"/>
    <w:rsid w:val="007A77A7"/>
    <w:rsid w:val="007C3956"/>
    <w:rsid w:val="007D4F42"/>
    <w:rsid w:val="007E21A2"/>
    <w:rsid w:val="007F07B7"/>
    <w:rsid w:val="007F41EB"/>
    <w:rsid w:val="007F4236"/>
    <w:rsid w:val="008048C7"/>
    <w:rsid w:val="00805B28"/>
    <w:rsid w:val="0082257F"/>
    <w:rsid w:val="008275FD"/>
    <w:rsid w:val="00832DF4"/>
    <w:rsid w:val="008369B5"/>
    <w:rsid w:val="00853ABF"/>
    <w:rsid w:val="008570CD"/>
    <w:rsid w:val="00860F93"/>
    <w:rsid w:val="00864E1E"/>
    <w:rsid w:val="008850E5"/>
    <w:rsid w:val="00886675"/>
    <w:rsid w:val="00891FD7"/>
    <w:rsid w:val="00896F96"/>
    <w:rsid w:val="008A0980"/>
    <w:rsid w:val="008A0F92"/>
    <w:rsid w:val="008A4D96"/>
    <w:rsid w:val="008B741E"/>
    <w:rsid w:val="008C1B2B"/>
    <w:rsid w:val="008C2593"/>
    <w:rsid w:val="008C586B"/>
    <w:rsid w:val="008D2301"/>
    <w:rsid w:val="008D7AAF"/>
    <w:rsid w:val="008E1025"/>
    <w:rsid w:val="008E46FE"/>
    <w:rsid w:val="008E5AC8"/>
    <w:rsid w:val="008F411D"/>
    <w:rsid w:val="008F538A"/>
    <w:rsid w:val="008F75B0"/>
    <w:rsid w:val="00904D00"/>
    <w:rsid w:val="0091531D"/>
    <w:rsid w:val="00917155"/>
    <w:rsid w:val="00917CCE"/>
    <w:rsid w:val="00930C61"/>
    <w:rsid w:val="00930DA5"/>
    <w:rsid w:val="009374BF"/>
    <w:rsid w:val="00940FCF"/>
    <w:rsid w:val="0094158C"/>
    <w:rsid w:val="0094174D"/>
    <w:rsid w:val="009551BB"/>
    <w:rsid w:val="00955C18"/>
    <w:rsid w:val="00957684"/>
    <w:rsid w:val="00963B66"/>
    <w:rsid w:val="00966450"/>
    <w:rsid w:val="0097239F"/>
    <w:rsid w:val="009765D3"/>
    <w:rsid w:val="00976D07"/>
    <w:rsid w:val="009806BA"/>
    <w:rsid w:val="0098666B"/>
    <w:rsid w:val="00996845"/>
    <w:rsid w:val="00996DEF"/>
    <w:rsid w:val="009A4BEB"/>
    <w:rsid w:val="009B0D36"/>
    <w:rsid w:val="009B62AF"/>
    <w:rsid w:val="009C0CE0"/>
    <w:rsid w:val="009C4B8F"/>
    <w:rsid w:val="009C6624"/>
    <w:rsid w:val="009D09A0"/>
    <w:rsid w:val="009D24CE"/>
    <w:rsid w:val="009D2EDB"/>
    <w:rsid w:val="009D5448"/>
    <w:rsid w:val="009E19F0"/>
    <w:rsid w:val="009E1EBD"/>
    <w:rsid w:val="009E20D6"/>
    <w:rsid w:val="009E5226"/>
    <w:rsid w:val="009F1582"/>
    <w:rsid w:val="00A02EF3"/>
    <w:rsid w:val="00A05800"/>
    <w:rsid w:val="00A058C5"/>
    <w:rsid w:val="00A17635"/>
    <w:rsid w:val="00A209CE"/>
    <w:rsid w:val="00A26F83"/>
    <w:rsid w:val="00A3256E"/>
    <w:rsid w:val="00A352E3"/>
    <w:rsid w:val="00A4403D"/>
    <w:rsid w:val="00A51072"/>
    <w:rsid w:val="00A5337C"/>
    <w:rsid w:val="00A53DCB"/>
    <w:rsid w:val="00A72C6B"/>
    <w:rsid w:val="00A764C6"/>
    <w:rsid w:val="00A81585"/>
    <w:rsid w:val="00A85664"/>
    <w:rsid w:val="00A912C1"/>
    <w:rsid w:val="00A9237C"/>
    <w:rsid w:val="00A967F7"/>
    <w:rsid w:val="00AA5B5F"/>
    <w:rsid w:val="00AA76B3"/>
    <w:rsid w:val="00AD3A03"/>
    <w:rsid w:val="00AD661B"/>
    <w:rsid w:val="00AD6CAE"/>
    <w:rsid w:val="00AE1E89"/>
    <w:rsid w:val="00AF17B6"/>
    <w:rsid w:val="00AF4209"/>
    <w:rsid w:val="00AF68A8"/>
    <w:rsid w:val="00B0593D"/>
    <w:rsid w:val="00B10F13"/>
    <w:rsid w:val="00B14745"/>
    <w:rsid w:val="00B26564"/>
    <w:rsid w:val="00B43659"/>
    <w:rsid w:val="00B439CC"/>
    <w:rsid w:val="00B43CFA"/>
    <w:rsid w:val="00B45250"/>
    <w:rsid w:val="00B507B0"/>
    <w:rsid w:val="00B53F9A"/>
    <w:rsid w:val="00B601E3"/>
    <w:rsid w:val="00B6070C"/>
    <w:rsid w:val="00B64AEE"/>
    <w:rsid w:val="00B66798"/>
    <w:rsid w:val="00B82222"/>
    <w:rsid w:val="00B82F7B"/>
    <w:rsid w:val="00B901F3"/>
    <w:rsid w:val="00B9611D"/>
    <w:rsid w:val="00BB1851"/>
    <w:rsid w:val="00BB3330"/>
    <w:rsid w:val="00BB3936"/>
    <w:rsid w:val="00BC0DD0"/>
    <w:rsid w:val="00BC6B30"/>
    <w:rsid w:val="00BD06F6"/>
    <w:rsid w:val="00BD3A2A"/>
    <w:rsid w:val="00BE5B63"/>
    <w:rsid w:val="00BE5F2F"/>
    <w:rsid w:val="00BF06BC"/>
    <w:rsid w:val="00C024B3"/>
    <w:rsid w:val="00C13759"/>
    <w:rsid w:val="00C376DA"/>
    <w:rsid w:val="00C3780B"/>
    <w:rsid w:val="00C41127"/>
    <w:rsid w:val="00C46103"/>
    <w:rsid w:val="00C56B58"/>
    <w:rsid w:val="00C70058"/>
    <w:rsid w:val="00C70C43"/>
    <w:rsid w:val="00C71DCE"/>
    <w:rsid w:val="00C723C8"/>
    <w:rsid w:val="00C74183"/>
    <w:rsid w:val="00C81EAA"/>
    <w:rsid w:val="00C86B81"/>
    <w:rsid w:val="00C87DD3"/>
    <w:rsid w:val="00C90497"/>
    <w:rsid w:val="00C937B7"/>
    <w:rsid w:val="00C9529E"/>
    <w:rsid w:val="00CA0B21"/>
    <w:rsid w:val="00CA1614"/>
    <w:rsid w:val="00CA1768"/>
    <w:rsid w:val="00CA52FB"/>
    <w:rsid w:val="00CA5B07"/>
    <w:rsid w:val="00CB6078"/>
    <w:rsid w:val="00CB6C2E"/>
    <w:rsid w:val="00CC1F14"/>
    <w:rsid w:val="00CC3875"/>
    <w:rsid w:val="00CC6A23"/>
    <w:rsid w:val="00CD7257"/>
    <w:rsid w:val="00CE1215"/>
    <w:rsid w:val="00CE3480"/>
    <w:rsid w:val="00CE42A5"/>
    <w:rsid w:val="00CE4935"/>
    <w:rsid w:val="00CE4A10"/>
    <w:rsid w:val="00CF4465"/>
    <w:rsid w:val="00CF4587"/>
    <w:rsid w:val="00CF4FC6"/>
    <w:rsid w:val="00CF636D"/>
    <w:rsid w:val="00D04938"/>
    <w:rsid w:val="00D05FE0"/>
    <w:rsid w:val="00D14A6F"/>
    <w:rsid w:val="00D2625F"/>
    <w:rsid w:val="00D33E53"/>
    <w:rsid w:val="00D351BD"/>
    <w:rsid w:val="00D40302"/>
    <w:rsid w:val="00D40F0F"/>
    <w:rsid w:val="00D47542"/>
    <w:rsid w:val="00D55E68"/>
    <w:rsid w:val="00D60A0A"/>
    <w:rsid w:val="00D61664"/>
    <w:rsid w:val="00D6314F"/>
    <w:rsid w:val="00D7457A"/>
    <w:rsid w:val="00D76025"/>
    <w:rsid w:val="00D77CE6"/>
    <w:rsid w:val="00D81AAF"/>
    <w:rsid w:val="00D81BEA"/>
    <w:rsid w:val="00D82043"/>
    <w:rsid w:val="00DA4F9A"/>
    <w:rsid w:val="00DB7338"/>
    <w:rsid w:val="00DD3EB6"/>
    <w:rsid w:val="00DD4DDB"/>
    <w:rsid w:val="00DD68A4"/>
    <w:rsid w:val="00DE279B"/>
    <w:rsid w:val="00DE4D0F"/>
    <w:rsid w:val="00DE5413"/>
    <w:rsid w:val="00DF6588"/>
    <w:rsid w:val="00E0126A"/>
    <w:rsid w:val="00E0665A"/>
    <w:rsid w:val="00E0726E"/>
    <w:rsid w:val="00E073FA"/>
    <w:rsid w:val="00E13A10"/>
    <w:rsid w:val="00E20A55"/>
    <w:rsid w:val="00E27A7E"/>
    <w:rsid w:val="00E32AC5"/>
    <w:rsid w:val="00E408DD"/>
    <w:rsid w:val="00E40A50"/>
    <w:rsid w:val="00E4187F"/>
    <w:rsid w:val="00E4216E"/>
    <w:rsid w:val="00E43164"/>
    <w:rsid w:val="00E4490E"/>
    <w:rsid w:val="00E463C8"/>
    <w:rsid w:val="00E50532"/>
    <w:rsid w:val="00E505BF"/>
    <w:rsid w:val="00E56326"/>
    <w:rsid w:val="00E62439"/>
    <w:rsid w:val="00E63081"/>
    <w:rsid w:val="00E65469"/>
    <w:rsid w:val="00E65FDF"/>
    <w:rsid w:val="00E72B5B"/>
    <w:rsid w:val="00E8640C"/>
    <w:rsid w:val="00E90644"/>
    <w:rsid w:val="00E96760"/>
    <w:rsid w:val="00EA39D1"/>
    <w:rsid w:val="00EA712C"/>
    <w:rsid w:val="00EB3D03"/>
    <w:rsid w:val="00EB62FE"/>
    <w:rsid w:val="00EC1068"/>
    <w:rsid w:val="00ED350C"/>
    <w:rsid w:val="00ED76DC"/>
    <w:rsid w:val="00EE0010"/>
    <w:rsid w:val="00EE0A7C"/>
    <w:rsid w:val="00EE46E4"/>
    <w:rsid w:val="00EE5E86"/>
    <w:rsid w:val="00EE6D37"/>
    <w:rsid w:val="00EF11A8"/>
    <w:rsid w:val="00EF1487"/>
    <w:rsid w:val="00EF5356"/>
    <w:rsid w:val="00F003CE"/>
    <w:rsid w:val="00F04C5C"/>
    <w:rsid w:val="00F14B29"/>
    <w:rsid w:val="00F22C68"/>
    <w:rsid w:val="00F259A4"/>
    <w:rsid w:val="00F26D88"/>
    <w:rsid w:val="00F311F2"/>
    <w:rsid w:val="00F33935"/>
    <w:rsid w:val="00F42F0F"/>
    <w:rsid w:val="00F5322A"/>
    <w:rsid w:val="00F623CA"/>
    <w:rsid w:val="00F637D3"/>
    <w:rsid w:val="00F74894"/>
    <w:rsid w:val="00F7498B"/>
    <w:rsid w:val="00F77DA7"/>
    <w:rsid w:val="00F8295F"/>
    <w:rsid w:val="00F93187"/>
    <w:rsid w:val="00F94BBB"/>
    <w:rsid w:val="00F94F38"/>
    <w:rsid w:val="00F96BA2"/>
    <w:rsid w:val="00F96C10"/>
    <w:rsid w:val="00FA05F9"/>
    <w:rsid w:val="00FA07F1"/>
    <w:rsid w:val="00FA4D21"/>
    <w:rsid w:val="00FA76D1"/>
    <w:rsid w:val="00FB04C5"/>
    <w:rsid w:val="00FB1097"/>
    <w:rsid w:val="00FB1211"/>
    <w:rsid w:val="00FB570E"/>
    <w:rsid w:val="00FB66CB"/>
    <w:rsid w:val="00FC2F3C"/>
    <w:rsid w:val="00FC5027"/>
    <w:rsid w:val="00FD0D91"/>
    <w:rsid w:val="00FD1478"/>
    <w:rsid w:val="00FD28E0"/>
    <w:rsid w:val="00FD60AB"/>
    <w:rsid w:val="00FD6C6E"/>
    <w:rsid w:val="00FE308C"/>
    <w:rsid w:val="00FE3BD9"/>
    <w:rsid w:val="00FF11E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9049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976ABA-4DC8-4812-9275-FCBF6504FE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</Words>
  <Characters>70</Characters>
  <Application>Microsoft Office Word</Application>
  <DocSecurity>0</DocSecurity>
  <Lines>1</Lines>
  <Paragraphs>1</Paragraphs>
  <ScaleCrop>false</ScaleCrop>
  <Company/>
  <LinksUpToDate>false</LinksUpToDate>
  <CharactersWithSpaces>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-LAB</dc:creator>
  <cp:keywords/>
  <dc:description/>
  <cp:lastModifiedBy>US-LAB</cp:lastModifiedBy>
  <cp:revision>2</cp:revision>
  <dcterms:created xsi:type="dcterms:W3CDTF">2018-07-12T11:26:00Z</dcterms:created>
  <dcterms:modified xsi:type="dcterms:W3CDTF">2018-07-12T11:26:00Z</dcterms:modified>
</cp:coreProperties>
</file>